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to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ordinary men who were uneducated.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the role Peter and John had in the healing?</w:t>
      </w:r>
      <w:r>
        <w:br/>
      </w:r>
      <w:r>
        <w:t xml:space="preserve">Peter told the crowd to not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 continued to preach this message and then let them go.</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at they were guilty for killing Jesus and did not really understand what they were doing. Peter explained that Jesus’ suffering and death was predicted by the prophets.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at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 of suffering Peter and John experienced?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mighty is the power of Jesus? How does this story show the power of Jesus?</w:t>
      </w:r>
    </w:p>
    <w:p>
      <w:pPr>
        <w:numPr>
          <w:ilvl w:val="0"/>
          <w:numId w:val="1001"/>
        </w:numPr>
        <w:pStyle w:val="Compact"/>
      </w:pPr>
      <w:r>
        <w:t xml:space="preserve">What role do miracles and healings have in God’s mission? What does this story teach us about the role miracles have in the advance of the gospel?</w:t>
      </w:r>
    </w:p>
    <w:p>
      <w:pPr>
        <w:numPr>
          <w:ilvl w:val="0"/>
          <w:numId w:val="1001"/>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9:01:00Z</dcterms:created>
  <dcterms:modified xsi:type="dcterms:W3CDTF">2023-05-24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eter and John Heal a Beggar</vt:lpwstr>
  </property>
</Properties>
</file>